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Oceanographer Internship Position in Venezuela Caracas</w:t>
      </w:r>
    </w:p>
    <w:bookmarkEnd w:id="20"/>
    <w:p>
      <w:pPr>
        <w:pStyle w:val="BodyText"/>
      </w:pPr>
      <w:r>
        <w:rPr>
          <w:bCs/>
          <w:b/>
        </w:rPr>
        <w:t xml:space="preserve">Ms. Elena Rodriguez</w:t>
      </w:r>
      <w:r>
        <w:br/>
      </w:r>
      <w:r>
        <w:t xml:space="preserve">Marine Science Student</w:t>
      </w:r>
      <w:r>
        <w:br/>
      </w:r>
      <w:r>
        <w:t xml:space="preserve">Central University of Venezuela (UCV)</w:t>
      </w:r>
      <w:r>
        <w:br/>
      </w:r>
      <w:r>
        <w:t xml:space="preserve">Caracas, Venezuela</w:t>
      </w:r>
      <w:r>
        <w:br/>
      </w:r>
      <w:r>
        <w:t xml:space="preserve">elena.rodriguez@ucv.edu.ve</w:t>
      </w:r>
      <w:r>
        <w:br/>
      </w:r>
      <w:r>
        <w:t xml:space="preserve">+58 412 XXXXXXX | October 26, 2023</w:t>
      </w:r>
    </w:p>
    <w:p>
      <w:pPr>
        <w:pStyle w:val="BodyText"/>
      </w:pPr>
      <w:r>
        <w:rPr>
          <w:bCs/>
          <w:b/>
        </w:rPr>
        <w:t xml:space="preserve">Dr. Carlos Mendoza</w:t>
      </w:r>
      <w:r>
        <w:br/>
      </w:r>
      <w:r>
        <w:t xml:space="preserve">Director of Research</w:t>
      </w:r>
      <w:r>
        <w:br/>
      </w:r>
      <w:r>
        <w:t xml:space="preserve">Instituto de Investigaciones Marinas de Venezuela (IIMV)</w:t>
      </w:r>
      <w:r>
        <w:br/>
      </w:r>
      <w:r>
        <w:t xml:space="preserve">Avenida Panteón, Edificio 52</w:t>
      </w:r>
      <w:r>
        <w:br/>
      </w:r>
      <w:r>
        <w:t xml:space="preserve">Caracas, Venezuela</w:t>
      </w:r>
    </w:p>
    <w:bookmarkStart w:id="21" w:name="X9dd76ffe753dcc380734bb8e3307d2f387e00ae"/>
    <w:p>
      <w:pPr>
        <w:pStyle w:val="Heading2"/>
      </w:pPr>
      <w:r>
        <w:t xml:space="preserve">Internship Application Letter for Oceanographer Position</w:t>
      </w:r>
    </w:p>
    <w:p>
      <w:pPr>
        <w:pStyle w:val="FirstParagraph"/>
      </w:pPr>
      <w:r>
        <w:t xml:space="preserve">Dear Dr. Mendoza,</w:t>
      </w:r>
    </w:p>
    <w:p>
      <w:pPr>
        <w:pStyle w:val="BodyText"/>
      </w:pPr>
      <w:r>
        <w:t xml:space="preserve">It is with profound enthusiasm and deep respect for Venezuela's rich marine heritage that I submit my application for the Oceanographer Internship position at the Instituto de Investigaciones Marinas de Venezuela (IIMV) in Caracas. As a dedicated marine science student at the Central University of Venezuela, I have long admired IIMV's pioneering work in Caribbean Sea ecosystem preservation, particularly its groundbreaking research on coral reef resilience and coastal biodiversity along our nation's 2,800-kilometer coastline. This Internship Application Letter represents not merely an academic pursuit but a deeply personal commitment to contribute to the scientific legacy of Venezuela Caracas.</w:t>
      </w:r>
    </w:p>
    <w:p>
      <w:pPr>
        <w:pStyle w:val="BodyText"/>
      </w:pPr>
      <w:r>
        <w:t xml:space="preserve">My academic journey at UCV has been meticulously structured around marine environmental science, with a specialized focus on physical oceanography and coastal dynamics. I have completed advanced coursework in "Marine Hydrodynamics," "Remote Sensing of Coastal Zones," and "Climate Change Impacts on Tropical Marine Ecosystems" – all directly relevant to IIMV's current projects along Venezuela's continental shelf. My senior thesis, "Spatiotemporal Analysis of Upwelling Systems in the Gulf of Venezuela Using Satellite Imagery," earned departmental recognition for its innovative methodology in mapping nutrient cycles that sustain our nation's vital fisheries. This research required meticulous data collection from NOAA and Copernicus databases, analysis using MATLAB and ArcGIS, and collaboration with local fishermen to validate findings – skills I am eager to apply under your expert guidance.</w:t>
      </w:r>
    </w:p>
    <w:p>
      <w:pPr>
        <w:pStyle w:val="BodyText"/>
      </w:pPr>
      <w:r>
        <w:t xml:space="preserve">Venezuela Caracas holds a unique position as the nexus of Caribbean marine science due to its strategic location at the convergence of three major ocean currents: the North Equatorial Current, Caribbean Current, and Guiana Current. This geographical significance creates unparalleled conditions for studying ocean-atmosphere interactions – precisely why I am drawn to IIMV's flagship project on "Climate-Driven Biodiversity Shifts in Venezuelan Marine Protected Areas." Having grown up near La Guaira observing coastal erosion firsthand, I possess an intimate understanding of how marine science directly impacts communities. During my fieldwork in Parque Nacional Morrocoy, I documented 12 species of coral exhibiting early signs of thermal stress – a finding later incorporated into regional conservation protocols. This experience crystallized my resolve to become a professional Oceanographer committed to Venezuela's ecological future.</w:t>
      </w:r>
    </w:p>
    <w:p>
      <w:pPr>
        <w:pStyle w:val="BodyText"/>
      </w:pPr>
      <w:r>
        <w:t xml:space="preserve">I am particularly impressed by IIMV's recent initiative to establish the Caracas Marine Data Hub, which integrates historical oceanographic records with real-time sensor networks across the Caribbean. My proficiency in Python scripting for data visualization and experience managing hydrographic datasets from Venezuela's National Oceanographic Service would enable me to immediately contribute to this critical infrastructure. Additionally, my fluency in English (C1 level) and Spanish (native) positions me well for collaborative projects with international partners like UNESCO-IOC, where I served as a research assistant during the 2022 Caribbean Marine Symposium in Trinidad.</w:t>
      </w:r>
    </w:p>
    <w:p>
      <w:pPr>
        <w:pStyle w:val="BodyText"/>
      </w:pPr>
      <w:r>
        <w:t xml:space="preserve">What truly distinguishes this opportunity is its alignment with Venezuela's national priorities. The government's "Plan Nacional de Conservación Marina" explicitly identifies Caracas-based institutions like IIMV as central to achieving the UN Sustainable Development Goal 14 (Life Below Water). My internship would directly support initiatives including the expansion of the Los Roques Archipelago Marine Reserve monitoring program and development of coastal community adaptation strategies against sea-level rise – issues critically relevant to Venezuela's economic stability as a nation heavily reliant on marine resources. I am eager to apply my skills in CTD profiling, water quality analysis, and GIS mapping while learning from your team's decades of expertise in Venezuelan oceanography.</w:t>
      </w:r>
    </w:p>
    <w:p>
      <w:pPr>
        <w:pStyle w:val="BodyText"/>
      </w:pPr>
      <w:r>
        <w:t xml:space="preserve">My commitment extends beyond technical competencies. As an active member of the UCV Student Chapter of the International Ocean Institute (IOI), I organized a series of community workshops on "Coastal Cleanup Techniques for Urban Beaches" across Caracas' La Pastora and El Silencio beaches – engaging over 150 local youth in environmental stewardship. This demonstrated my ability to translate complex scientific concepts into actionable community initiatives, a skill essential for an Oceanographer working in Venezuela Caracas where public awareness is paramount to conservation success. Furthermore, I have completed the "Marine Safety and Research Vessel Operations" certification through Venezuela's National Institute for Maritime Training (INM), ensuring I meet all safety protocols for fieldwork in our marine environments.</w:t>
      </w:r>
    </w:p>
    <w:p>
      <w:pPr>
        <w:pStyle w:val="BodyText"/>
      </w:pPr>
      <w:r>
        <w:t xml:space="preserve">My academic record reflects consistent excellence: 3.8 GPA in Marine Science with honors, published research on microplastic distribution patterns in Venezuelan estuaries (Journal of Caribbean Environmental Science, Vol. 42), and a scholarship from the Ministry of Environment for "Outstanding Student Contribution to Coastal Conservation." I have attached my complete resume and academic transcripts for your review. More importantly, I bring unwavering passion for Venezuela's marine ecosystems – forged through childhood memories of fishing with my grandfather in Caracas' La Guaira Bay, where we witnessed the ocean's beauty and fragility firsthand.</w:t>
      </w:r>
    </w:p>
    <w:p>
      <w:pPr>
        <w:pStyle w:val="BodyText"/>
      </w:pPr>
      <w:r>
        <w:t xml:space="preserve">As an aspiring Oceanographer dedicated to protecting our nation's maritime legacy, I believe Venezuela Caracas is the optimal environment to develop into a scientifically rigorous yet community-engaged marine scientist. IIMV represents not just a workplace but the epicenter of Venezuela's oceanographic renaissance – and I am prepared to contribute my energy, skills, and commitment from day one. My references from UCV's Marine Science Department (Dr. Ana Flores) and IIMV's former intern coordinator (Dr. Javier Salazar) stand ready to elaborate on my qualifications.</w:t>
      </w:r>
    </w:p>
    <w:p>
      <w:pPr>
        <w:pStyle w:val="BodyText"/>
      </w:pPr>
      <w:r>
        <w:t xml:space="preserve">Thank you for considering this Internship Application Letter and my application for the Oceanographer position at your esteemed institution. I am available immediately for an interview at your convenience and can be reached via email or phone within Venezuela's working hours (8:00 AM - 5:00 PM, VET). I have attached all requested materials and would welcome the opportunity to discuss how my background in Venezuelan marine science aligns with IIMV's mission to safeguard our oceanic heritage for future generations.</w:t>
      </w:r>
    </w:p>
    <w:p>
      <w:pPr>
        <w:pStyle w:val="BodyText"/>
      </w:pPr>
      <w:r>
        <w:t xml:space="preserve">Sincerely,</w:t>
      </w:r>
    </w:p>
    <w:p>
      <w:pPr>
        <w:pStyle w:val="BodyText"/>
      </w:pPr>
      <w:r>
        <w:rPr>
          <w:bCs/>
          <w:b/>
        </w:rPr>
        <w:t xml:space="preserve">Elena Rodriguez</w:t>
      </w:r>
      <w:r>
        <w:br/>
      </w:r>
      <w:r>
        <w:t xml:space="preserve">Marine Science Student, Central University of Venezuela</w:t>
      </w:r>
      <w:r>
        <w:br/>
      </w:r>
      <w:r>
        <w:t xml:space="preserve">"Por la ciencia del mar, por Venezuela" (For the science of the sea, for Venezuela)</w:t>
      </w:r>
    </w:p>
    <w:p>
      <w:pPr>
        <w:pStyle w:val="BodyText"/>
      </w:pPr>
      <w:r>
        <w:t xml:space="preserve">Word Count: 852 | Document Type: Internship Application Letter for Oceanographer Position in Venezuela Caraca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3T04:22:11Z</dcterms:created>
  <dcterms:modified xsi:type="dcterms:W3CDTF">2026-07-23T04:22:11Z</dcterms:modified>
</cp:coreProperties>
</file>

<file path=docProps/custom.xml><?xml version="1.0" encoding="utf-8"?>
<Properties xmlns="http://schemas.openxmlformats.org/officeDocument/2006/custom-properties" xmlns:vt="http://schemas.openxmlformats.org/officeDocument/2006/docPropsVTypes"/>
</file>